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D63748" w14:textId="6467A77D" w:rsidR="005A7D7D" w:rsidRPr="003721D7" w:rsidRDefault="005A7D7D" w:rsidP="006400B8">
      <w:pPr>
        <w:jc w:val="center"/>
        <w:rPr>
          <w:rFonts w:cstheme="minorHAnsi"/>
          <w:u w:val="single"/>
        </w:rPr>
      </w:pPr>
      <w:r w:rsidRPr="003721D7">
        <w:rPr>
          <w:rFonts w:cstheme="minorHAnsi"/>
          <w:b/>
          <w:bCs/>
          <w:i/>
          <w:iCs/>
          <w:sz w:val="32"/>
          <w:u w:val="single"/>
        </w:rPr>
        <w:t xml:space="preserve">4. razred devetletke    </w:t>
      </w:r>
      <w:r w:rsidRPr="003721D7">
        <w:rPr>
          <w:rFonts w:cstheme="minorHAnsi"/>
          <w:b/>
          <w:bCs/>
          <w:i/>
          <w:iCs/>
          <w:u w:val="single"/>
        </w:rPr>
        <w:t>2019/2020</w:t>
      </w:r>
      <w:r w:rsidRPr="003721D7">
        <w:rPr>
          <w:rFonts w:cstheme="minorHAnsi"/>
          <w:b/>
          <w:bCs/>
          <w:i/>
          <w:iCs/>
          <w:sz w:val="32"/>
          <w:u w:val="single"/>
        </w:rPr>
        <w:t xml:space="preserve">                 </w:t>
      </w:r>
      <w:r w:rsidRPr="003721D7">
        <w:rPr>
          <w:rFonts w:cstheme="minorHAnsi"/>
          <w:u w:val="single"/>
        </w:rPr>
        <w:t>(16.3.2020</w:t>
      </w:r>
      <w:r w:rsidR="001932C6" w:rsidRPr="003721D7">
        <w:rPr>
          <w:rFonts w:cstheme="minorHAnsi"/>
          <w:u w:val="single"/>
        </w:rPr>
        <w:t>–</w:t>
      </w:r>
      <w:r w:rsidRPr="003721D7">
        <w:rPr>
          <w:rFonts w:cstheme="minorHAnsi"/>
          <w:u w:val="single"/>
        </w:rPr>
        <w:t>20.3.2020)</w:t>
      </w:r>
    </w:p>
    <w:tbl>
      <w:tblPr>
        <w:tblStyle w:val="Tabelamrea"/>
        <w:tblW w:w="14528" w:type="dxa"/>
        <w:jc w:val="center"/>
        <w:tblLook w:val="04A0" w:firstRow="1" w:lastRow="0" w:firstColumn="1" w:lastColumn="0" w:noHBand="0" w:noVBand="1"/>
      </w:tblPr>
      <w:tblGrid>
        <w:gridCol w:w="1838"/>
        <w:gridCol w:w="12690"/>
      </w:tblGrid>
      <w:tr w:rsidR="00EC6FBB" w:rsidRPr="003721D7" w14:paraId="357211BC" w14:textId="77777777" w:rsidTr="00EC0847">
        <w:trPr>
          <w:jc w:val="center"/>
        </w:trPr>
        <w:tc>
          <w:tcPr>
            <w:tcW w:w="1838" w:type="dxa"/>
            <w:hideMark/>
          </w:tcPr>
          <w:p w14:paraId="4913988D" w14:textId="77777777" w:rsidR="00EC6FBB" w:rsidRPr="003721D7" w:rsidRDefault="00EC6FBB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slovenščina</w:t>
            </w:r>
          </w:p>
          <w:p w14:paraId="0FD0396F" w14:textId="77777777" w:rsidR="00EC6FBB" w:rsidRPr="003721D7" w:rsidRDefault="00EC6FBB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</w:p>
        </w:tc>
        <w:tc>
          <w:tcPr>
            <w:tcW w:w="12690" w:type="dxa"/>
          </w:tcPr>
          <w:p w14:paraId="4238137E" w14:textId="3E73B655" w:rsidR="005A7D7D" w:rsidRPr="003721D7" w:rsidRDefault="006400B8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Branje za domače branje in BZ</w:t>
            </w:r>
          </w:p>
          <w:p w14:paraId="7C509D24" w14:textId="44FB051D" w:rsidR="00EC6FBB" w:rsidRPr="003721D7" w:rsidRDefault="006400B8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b/>
                <w:color w:val="2B2B2B"/>
                <w:sz w:val="20"/>
                <w:szCs w:val="20"/>
                <w:lang w:eastAsia="sl-SI"/>
              </w:rPr>
              <w:t>4. b</w:t>
            </w: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 xml:space="preserve">: </w:t>
            </w:r>
            <w:r w:rsidR="005A7D7D"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Primož Suhodolčan: Živalske novice, 1. in 2. del;</w:t>
            </w: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 xml:space="preserve"> </w:t>
            </w:r>
            <w:r w:rsidRPr="003721D7">
              <w:rPr>
                <w:rFonts w:eastAsia="Times New Roman" w:cstheme="minorHAnsi"/>
                <w:b/>
                <w:color w:val="2B2B2B"/>
                <w:sz w:val="20"/>
                <w:szCs w:val="20"/>
                <w:lang w:eastAsia="sl-SI"/>
              </w:rPr>
              <w:t xml:space="preserve">4. a. </w:t>
            </w: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Majda Koren: Protideževna juha (obnova in odgovori na vprašanja);</w:t>
            </w:r>
          </w:p>
          <w:p w14:paraId="0D9ADBCA" w14:textId="77777777" w:rsidR="005A7D7D" w:rsidRPr="003721D7" w:rsidRDefault="005A7D7D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Gradim slovenski jezik, 2. del: 14. poglavje: Ne vem, nisem</w:t>
            </w:r>
          </w:p>
          <w:p w14:paraId="6B40F133" w14:textId="32C012B8" w:rsidR="006400B8" w:rsidRPr="003721D7" w:rsidRDefault="006400B8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</w:p>
        </w:tc>
      </w:tr>
      <w:tr w:rsidR="00EC6FBB" w:rsidRPr="003721D7" w14:paraId="2FCB5BDA" w14:textId="77777777" w:rsidTr="00EC0847">
        <w:trPr>
          <w:jc w:val="center"/>
        </w:trPr>
        <w:tc>
          <w:tcPr>
            <w:tcW w:w="1838" w:type="dxa"/>
            <w:hideMark/>
          </w:tcPr>
          <w:p w14:paraId="741F3BD3" w14:textId="77777777" w:rsidR="00EC6FBB" w:rsidRPr="003721D7" w:rsidRDefault="00EC6FBB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matematika</w:t>
            </w:r>
          </w:p>
          <w:p w14:paraId="6D470862" w14:textId="77777777" w:rsidR="00EC6FBB" w:rsidRPr="003721D7" w:rsidRDefault="00EC6FBB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</w:p>
        </w:tc>
        <w:tc>
          <w:tcPr>
            <w:tcW w:w="12690" w:type="dxa"/>
          </w:tcPr>
          <w:p w14:paraId="591985D2" w14:textId="77777777" w:rsidR="00EC6FBB" w:rsidRPr="003721D7" w:rsidRDefault="005A7D7D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Geometrija z merjenjem: DOLŽINA, 3. del str. 50 – 57</w:t>
            </w:r>
            <w:r w:rsidR="00A63BAC"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 xml:space="preserve"> dokončajo</w:t>
            </w: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;</w:t>
            </w:r>
          </w:p>
          <w:p w14:paraId="006B62F5" w14:textId="77777777" w:rsidR="00A63BAC" w:rsidRPr="003721D7" w:rsidRDefault="005A7D7D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Samostojni delovni zvezek, medpredmetne vsebine</w:t>
            </w:r>
            <w:r w:rsidR="00A63BAC"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, rešujejo po želji</w:t>
            </w:r>
          </w:p>
          <w:p w14:paraId="16B16DBB" w14:textId="7826B7F0" w:rsidR="006400B8" w:rsidRPr="003721D7" w:rsidRDefault="006400B8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</w:p>
        </w:tc>
      </w:tr>
      <w:tr w:rsidR="00EC6FBB" w:rsidRPr="003721D7" w14:paraId="0C884B83" w14:textId="77777777" w:rsidTr="00EC0847">
        <w:trPr>
          <w:jc w:val="center"/>
        </w:trPr>
        <w:tc>
          <w:tcPr>
            <w:tcW w:w="1838" w:type="dxa"/>
            <w:hideMark/>
          </w:tcPr>
          <w:p w14:paraId="278F8786" w14:textId="77777777" w:rsidR="00EC6FBB" w:rsidRPr="003721D7" w:rsidRDefault="00EC6FBB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tuji jezik</w:t>
            </w:r>
            <w:r w:rsidR="006D2A07"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 xml:space="preserve"> - angleščina</w:t>
            </w:r>
          </w:p>
          <w:p w14:paraId="484EE48A" w14:textId="77777777" w:rsidR="00EC6FBB" w:rsidRPr="003721D7" w:rsidRDefault="00EC6FBB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</w:p>
        </w:tc>
        <w:tc>
          <w:tcPr>
            <w:tcW w:w="12690" w:type="dxa"/>
          </w:tcPr>
          <w:p w14:paraId="15A25934" w14:textId="77777777" w:rsidR="00EC6FBB" w:rsidRPr="003721D7" w:rsidRDefault="006D2A07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Učbenik, str. 33, ponovi stavbe in v zvezek reši spodnji nalogi,</w:t>
            </w:r>
          </w:p>
          <w:p w14:paraId="1044D5EB" w14:textId="77777777" w:rsidR="006D2A07" w:rsidRPr="003721D7" w:rsidRDefault="006D2A07" w:rsidP="006D2A07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Delovni zvezek, reši vaje na straneh 72 in 73,</w:t>
            </w:r>
          </w:p>
          <w:p w14:paraId="3BCF4A6C" w14:textId="77777777" w:rsidR="006D2A07" w:rsidRPr="003721D7" w:rsidRDefault="008E7CB7" w:rsidP="006D2A07">
            <w:pPr>
              <w:rPr>
                <w:rFonts w:cstheme="minorHAnsi"/>
                <w:sz w:val="20"/>
                <w:szCs w:val="20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 xml:space="preserve">Ponovi prostore v hiši: </w:t>
            </w:r>
            <w:hyperlink r:id="rId5" w:history="1">
              <w:r w:rsidR="006D2A07" w:rsidRPr="003721D7">
                <w:rPr>
                  <w:rStyle w:val="Hiperpovezava"/>
                  <w:rFonts w:cstheme="minorHAnsi"/>
                  <w:sz w:val="20"/>
                  <w:szCs w:val="20"/>
                </w:rPr>
                <w:t>https://elt.oup.com/student/happyhouse/level2/picturedictionary_02/picturedictionary_02_05?cc=si&amp;selLanguage=en</w:t>
              </w:r>
            </w:hyperlink>
          </w:p>
          <w:p w14:paraId="1A66F7F7" w14:textId="77777777" w:rsidR="006D2A07" w:rsidRPr="003721D7" w:rsidRDefault="006D2A07" w:rsidP="006D2A07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Igraj igri:</w:t>
            </w:r>
          </w:p>
          <w:p w14:paraId="7B437354" w14:textId="77777777" w:rsidR="006D2A07" w:rsidRPr="003721D7" w:rsidRDefault="00EC0847" w:rsidP="006D2A07">
            <w:pPr>
              <w:rPr>
                <w:rFonts w:cstheme="minorHAnsi"/>
                <w:sz w:val="20"/>
                <w:szCs w:val="20"/>
              </w:rPr>
            </w:pPr>
            <w:hyperlink r:id="rId6" w:history="1">
              <w:r w:rsidR="006D2A07" w:rsidRPr="003721D7">
                <w:rPr>
                  <w:rStyle w:val="Hiperpovezava"/>
                  <w:rFonts w:cstheme="minorHAnsi"/>
                  <w:sz w:val="20"/>
                  <w:szCs w:val="20"/>
                </w:rPr>
                <w:t>https://elt.oup.com/student/happyhouse/level2/games_02/games_02_05/?cc=si&amp;selLanguage=en</w:t>
              </w:r>
            </w:hyperlink>
          </w:p>
          <w:p w14:paraId="65AC4AFC" w14:textId="77777777" w:rsidR="006D2A07" w:rsidRPr="003721D7" w:rsidRDefault="006D2A07" w:rsidP="006D2A07">
            <w:pPr>
              <w:rPr>
                <w:rFonts w:cstheme="minorHAnsi"/>
                <w:sz w:val="20"/>
                <w:szCs w:val="20"/>
              </w:rPr>
            </w:pPr>
            <w:r w:rsidRPr="003721D7">
              <w:rPr>
                <w:rFonts w:cstheme="minorHAnsi"/>
                <w:sz w:val="20"/>
                <w:szCs w:val="20"/>
              </w:rPr>
              <w:t>Poglej video (sobe in barve):</w:t>
            </w:r>
          </w:p>
          <w:p w14:paraId="1DC58DED" w14:textId="77777777" w:rsidR="008E7CB7" w:rsidRPr="003721D7" w:rsidRDefault="00EC0847" w:rsidP="006D2A07">
            <w:pPr>
              <w:rPr>
                <w:rFonts w:cstheme="minorHAnsi"/>
                <w:sz w:val="20"/>
                <w:szCs w:val="20"/>
              </w:rPr>
            </w:pPr>
            <w:hyperlink r:id="rId7" w:history="1">
              <w:r w:rsidR="006D2A07" w:rsidRPr="003721D7">
                <w:rPr>
                  <w:rStyle w:val="Hiperpovezava"/>
                  <w:rFonts w:cstheme="minorHAnsi"/>
                  <w:sz w:val="20"/>
                  <w:szCs w:val="20"/>
                </w:rPr>
                <w:t>https://www.youtube.com/watch?v=mV-TnrvUJ9Q&amp;list=PLF68F2582F846028F&amp;index=1</w:t>
              </w:r>
            </w:hyperlink>
          </w:p>
          <w:p w14:paraId="3EE2718C" w14:textId="77777777" w:rsidR="008E7CB7" w:rsidRPr="003721D7" w:rsidRDefault="008E7CB7" w:rsidP="006D2A07">
            <w:pPr>
              <w:rPr>
                <w:rFonts w:cstheme="minorHAnsi"/>
                <w:sz w:val="20"/>
                <w:szCs w:val="20"/>
              </w:rPr>
            </w:pPr>
            <w:r w:rsidRPr="003721D7">
              <w:rPr>
                <w:rFonts w:cstheme="minorHAnsi"/>
                <w:sz w:val="20"/>
                <w:szCs w:val="20"/>
              </w:rPr>
              <w:t>Poglej videa o stavbah:</w:t>
            </w:r>
          </w:p>
          <w:p w14:paraId="102AE765" w14:textId="77777777" w:rsidR="008E7CB7" w:rsidRPr="003721D7" w:rsidRDefault="00EC0847" w:rsidP="006D2A07">
            <w:pPr>
              <w:rPr>
                <w:rFonts w:cstheme="minorHAnsi"/>
                <w:sz w:val="20"/>
                <w:szCs w:val="20"/>
              </w:rPr>
            </w:pPr>
            <w:hyperlink r:id="rId8" w:history="1">
              <w:r w:rsidR="008E7CB7" w:rsidRPr="003721D7">
                <w:rPr>
                  <w:rStyle w:val="Hiperpovezava"/>
                  <w:rFonts w:cstheme="minorHAnsi"/>
                  <w:sz w:val="20"/>
                  <w:szCs w:val="20"/>
                </w:rPr>
                <w:t>https://www.youtube.com/watch?v=EfD2k9beP-4</w:t>
              </w:r>
            </w:hyperlink>
          </w:p>
          <w:p w14:paraId="58FBD7DF" w14:textId="77777777" w:rsidR="008E7CB7" w:rsidRPr="003721D7" w:rsidRDefault="00EC0847" w:rsidP="006D2A07">
            <w:pPr>
              <w:rPr>
                <w:rFonts w:cstheme="minorHAnsi"/>
                <w:sz w:val="20"/>
                <w:szCs w:val="20"/>
              </w:rPr>
            </w:pPr>
            <w:hyperlink r:id="rId9" w:history="1">
              <w:r w:rsidR="008E7CB7" w:rsidRPr="003721D7">
                <w:rPr>
                  <w:rStyle w:val="Hiperpovezava"/>
                  <w:rFonts w:cstheme="minorHAnsi"/>
                  <w:sz w:val="20"/>
                  <w:szCs w:val="20"/>
                </w:rPr>
                <w:t>https://www.youtube.com/watch?v=yzfMUrpN-Go</w:t>
              </w:r>
            </w:hyperlink>
          </w:p>
          <w:p w14:paraId="5095591B" w14:textId="77777777" w:rsidR="008E7CB7" w:rsidRPr="003721D7" w:rsidRDefault="008E7CB7" w:rsidP="006D2A07">
            <w:pPr>
              <w:rPr>
                <w:rFonts w:cstheme="minorHAnsi"/>
                <w:sz w:val="20"/>
                <w:szCs w:val="20"/>
              </w:rPr>
            </w:pPr>
            <w:r w:rsidRPr="003721D7">
              <w:rPr>
                <w:rFonts w:cstheme="minorHAnsi"/>
                <w:sz w:val="20"/>
                <w:szCs w:val="20"/>
              </w:rPr>
              <w:t xml:space="preserve">Nariši v zvezek svoje izmišljeno mesto s svojo hišo in stavbami. Stavbe opremi z imeni. </w:t>
            </w:r>
          </w:p>
        </w:tc>
      </w:tr>
      <w:tr w:rsidR="00EC6FBB" w:rsidRPr="003721D7" w14:paraId="3642443F" w14:textId="77777777" w:rsidTr="00EC0847">
        <w:trPr>
          <w:jc w:val="center"/>
        </w:trPr>
        <w:tc>
          <w:tcPr>
            <w:tcW w:w="1838" w:type="dxa"/>
            <w:hideMark/>
          </w:tcPr>
          <w:p w14:paraId="2BD4389C" w14:textId="4DFF2133" w:rsidR="00EC6FBB" w:rsidRPr="003721D7" w:rsidRDefault="00EC6FBB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likovna umetnost</w:t>
            </w:r>
          </w:p>
        </w:tc>
        <w:tc>
          <w:tcPr>
            <w:tcW w:w="12690" w:type="dxa"/>
          </w:tcPr>
          <w:p w14:paraId="078C8E78" w14:textId="77777777" w:rsidR="00EC6FBB" w:rsidRPr="003721D7" w:rsidRDefault="00A63BAC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Izdelki iz papirja in odpadne embalaže, pomlad je tu</w:t>
            </w:r>
          </w:p>
        </w:tc>
      </w:tr>
      <w:tr w:rsidR="00EC6FBB" w:rsidRPr="003721D7" w14:paraId="288FAF57" w14:textId="77777777" w:rsidTr="00EC0847">
        <w:trPr>
          <w:jc w:val="center"/>
        </w:trPr>
        <w:tc>
          <w:tcPr>
            <w:tcW w:w="1838" w:type="dxa"/>
            <w:hideMark/>
          </w:tcPr>
          <w:p w14:paraId="02428537" w14:textId="1B6E9C82" w:rsidR="00EC6FBB" w:rsidRPr="003721D7" w:rsidRDefault="00EC6FBB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glasbena umetnost</w:t>
            </w:r>
          </w:p>
        </w:tc>
        <w:tc>
          <w:tcPr>
            <w:tcW w:w="12690" w:type="dxa"/>
          </w:tcPr>
          <w:p w14:paraId="4CFD32B9" w14:textId="108BFFC1" w:rsidR="00EC6FBB" w:rsidRPr="003721D7" w:rsidRDefault="00A63BAC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Prepevanje pesmi o pomladi</w:t>
            </w:r>
            <w:r w:rsidR="006400B8"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 xml:space="preserve"> in zapis besedila pesmi po lastni izbiri</w:t>
            </w:r>
          </w:p>
        </w:tc>
      </w:tr>
      <w:tr w:rsidR="00EC6FBB" w:rsidRPr="003721D7" w14:paraId="35333B85" w14:textId="77777777" w:rsidTr="00EC0847">
        <w:trPr>
          <w:jc w:val="center"/>
        </w:trPr>
        <w:tc>
          <w:tcPr>
            <w:tcW w:w="1838" w:type="dxa"/>
            <w:hideMark/>
          </w:tcPr>
          <w:p w14:paraId="44529D9A" w14:textId="4699F094" w:rsidR="00EC6FBB" w:rsidRPr="003721D7" w:rsidRDefault="00EC6FBB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družba</w:t>
            </w:r>
          </w:p>
        </w:tc>
        <w:tc>
          <w:tcPr>
            <w:tcW w:w="12690" w:type="dxa"/>
          </w:tcPr>
          <w:p w14:paraId="59AC115A" w14:textId="2458C900" w:rsidR="00A63BAC" w:rsidRPr="003721D7" w:rsidRDefault="00A63BAC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Domači kraj na letalski fotografiji; UL v zvezku</w:t>
            </w:r>
            <w:r w:rsidR="006400B8"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, primerjava letalski fotografiji Šentvida pri Stični</w:t>
            </w:r>
          </w:p>
          <w:p w14:paraId="11C7B339" w14:textId="0F4809C9" w:rsidR="006400B8" w:rsidRPr="003721D7" w:rsidRDefault="006400B8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</w:p>
        </w:tc>
      </w:tr>
      <w:tr w:rsidR="00EC6FBB" w:rsidRPr="003721D7" w14:paraId="7E592C8A" w14:textId="77777777" w:rsidTr="00EC0847">
        <w:trPr>
          <w:jc w:val="center"/>
        </w:trPr>
        <w:tc>
          <w:tcPr>
            <w:tcW w:w="1838" w:type="dxa"/>
            <w:hideMark/>
          </w:tcPr>
          <w:p w14:paraId="6CBF35E1" w14:textId="36C8B5F9" w:rsidR="00EC6FBB" w:rsidRPr="003721D7" w:rsidRDefault="00EC6FBB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naravoslovje in tehnika</w:t>
            </w:r>
          </w:p>
        </w:tc>
        <w:tc>
          <w:tcPr>
            <w:tcW w:w="12690" w:type="dxa"/>
          </w:tcPr>
          <w:p w14:paraId="7E82E35C" w14:textId="77777777" w:rsidR="00EC6FBB" w:rsidRPr="003721D7" w:rsidRDefault="00A63BAC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Raznolikost v naravi, učbenik str. 76 – zeleno poglavje. Uvodno branje in iskanje slikovnega materiala</w:t>
            </w:r>
          </w:p>
        </w:tc>
      </w:tr>
      <w:tr w:rsidR="00EC6FBB" w:rsidRPr="003721D7" w14:paraId="2D1165C7" w14:textId="77777777" w:rsidTr="00EC0847">
        <w:trPr>
          <w:jc w:val="center"/>
        </w:trPr>
        <w:tc>
          <w:tcPr>
            <w:tcW w:w="1838" w:type="dxa"/>
            <w:hideMark/>
          </w:tcPr>
          <w:p w14:paraId="3E0EAE88" w14:textId="77777777" w:rsidR="00EC6FBB" w:rsidRPr="00EC0847" w:rsidRDefault="005A7D7D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EC084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šport</w:t>
            </w:r>
          </w:p>
          <w:p w14:paraId="544A6FBF" w14:textId="77777777" w:rsidR="00EC6FBB" w:rsidRPr="00EC0847" w:rsidRDefault="00EC6FBB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</w:p>
        </w:tc>
        <w:tc>
          <w:tcPr>
            <w:tcW w:w="12690" w:type="dxa"/>
          </w:tcPr>
          <w:p w14:paraId="46ADD225" w14:textId="1A9C8CE5" w:rsidR="00EC6FBB" w:rsidRPr="00EC0847" w:rsidRDefault="00A63BAC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EC084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Vaje premeta v stran v naravi;</w:t>
            </w:r>
            <w:r w:rsidR="006400B8" w:rsidRPr="00EC084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 xml:space="preserve"> igre z žogo (met žoge na koš in odbojka);</w:t>
            </w:r>
          </w:p>
          <w:p w14:paraId="7B7ED78D" w14:textId="77777777" w:rsidR="00A63BAC" w:rsidRPr="00EC0847" w:rsidRDefault="00A63BAC" w:rsidP="00A63BAC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EC084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izdelava plakata za športni program Krpan (navodila že podana)</w:t>
            </w:r>
          </w:p>
          <w:p w14:paraId="1563B487" w14:textId="39227F6A" w:rsidR="006400B8" w:rsidRPr="00EC0847" w:rsidRDefault="006400B8" w:rsidP="00A63BAC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</w:p>
        </w:tc>
      </w:tr>
      <w:tr w:rsidR="00EC0847" w14:paraId="7779E0CC" w14:textId="77777777" w:rsidTr="00EC0847">
        <w:tblPrEx>
          <w:jc w:val="left"/>
        </w:tblPrEx>
        <w:trPr>
          <w:trHeight w:val="809"/>
        </w:trPr>
        <w:tc>
          <w:tcPr>
            <w:tcW w:w="1838" w:type="dxa"/>
          </w:tcPr>
          <w:p w14:paraId="2925FE6C" w14:textId="77777777" w:rsidR="00EC0847" w:rsidRPr="00EC0847" w:rsidRDefault="00EC0847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EC084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neobvezni izbirni predmet</w:t>
            </w:r>
          </w:p>
          <w:p w14:paraId="1CA6531E" w14:textId="54EE5B9D" w:rsidR="00EC0847" w:rsidRPr="00EC0847" w:rsidRDefault="00EC0847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EC084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ŠPORT</w:t>
            </w:r>
          </w:p>
        </w:tc>
        <w:tc>
          <w:tcPr>
            <w:tcW w:w="12690" w:type="dxa"/>
          </w:tcPr>
          <w:p w14:paraId="33CF6B0F" w14:textId="77777777" w:rsidR="00EC0847" w:rsidRPr="00EC0847" w:rsidRDefault="00EC0847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EC084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 xml:space="preserve"> </w:t>
            </w:r>
          </w:p>
          <w:p w14:paraId="0B86EA55" w14:textId="4F6C5D11" w:rsidR="00EC0847" w:rsidRPr="00EC0847" w:rsidRDefault="00EC0847" w:rsidP="00EC0847">
            <w:pPr>
              <w:pStyle w:val="Odstavekseznama"/>
              <w:numPr>
                <w:ilvl w:val="0"/>
                <w:numId w:val="1"/>
              </w:num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EC0847">
              <w:rPr>
                <w:rFonts w:cstheme="minorHAnsi"/>
                <w:sz w:val="20"/>
                <w:szCs w:val="20"/>
              </w:rPr>
              <w:t>Daljši pohod v okolici doma (vsaj 2 uri)</w:t>
            </w:r>
            <w:bookmarkStart w:id="0" w:name="_GoBack"/>
            <w:bookmarkEnd w:id="0"/>
          </w:p>
          <w:p w14:paraId="51D87128" w14:textId="77777777" w:rsidR="00EC0847" w:rsidRPr="00EC0847" w:rsidRDefault="00EC0847">
            <w:pPr>
              <w:pStyle w:val="Odstavekseznama"/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</w:p>
        </w:tc>
      </w:tr>
      <w:tr w:rsidR="00EC6FBB" w:rsidRPr="003721D7" w14:paraId="04B1DDCD" w14:textId="77777777" w:rsidTr="00EC0847">
        <w:trPr>
          <w:jc w:val="center"/>
        </w:trPr>
        <w:tc>
          <w:tcPr>
            <w:tcW w:w="1838" w:type="dxa"/>
          </w:tcPr>
          <w:p w14:paraId="0F7A48C1" w14:textId="77777777" w:rsidR="00EC6FBB" w:rsidRPr="003721D7" w:rsidRDefault="00EC6FBB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neobvezni izbirni predmet</w:t>
            </w:r>
          </w:p>
          <w:p w14:paraId="6145D633" w14:textId="77777777" w:rsidR="00EC6FBB" w:rsidRPr="003721D7" w:rsidRDefault="00EC6FBB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</w:p>
        </w:tc>
        <w:tc>
          <w:tcPr>
            <w:tcW w:w="12690" w:type="dxa"/>
          </w:tcPr>
          <w:p w14:paraId="62AD40D9" w14:textId="77777777" w:rsidR="006400B8" w:rsidRPr="003721D7" w:rsidRDefault="00A1024E" w:rsidP="001932C6">
            <w:pPr>
              <w:rPr>
                <w:rFonts w:eastAsia="Times New Roman" w:cstheme="minorHAnsi"/>
                <w:b/>
                <w:color w:val="2B2B2B"/>
                <w:sz w:val="20"/>
                <w:szCs w:val="20"/>
                <w:u w:val="single"/>
                <w:lang w:eastAsia="sl-SI"/>
              </w:rPr>
            </w:pPr>
            <w:r w:rsidRPr="003721D7">
              <w:rPr>
                <w:rFonts w:eastAsia="Times New Roman" w:cstheme="minorHAnsi"/>
                <w:b/>
                <w:color w:val="2B2B2B"/>
                <w:sz w:val="20"/>
                <w:szCs w:val="20"/>
                <w:u w:val="single"/>
                <w:lang w:eastAsia="sl-SI"/>
              </w:rPr>
              <w:t>Nemščina</w:t>
            </w:r>
            <w:r w:rsidR="006400B8" w:rsidRPr="003721D7">
              <w:rPr>
                <w:rFonts w:eastAsia="Times New Roman" w:cstheme="minorHAnsi"/>
                <w:b/>
                <w:color w:val="2B2B2B"/>
                <w:sz w:val="20"/>
                <w:szCs w:val="20"/>
                <w:u w:val="single"/>
                <w:lang w:eastAsia="sl-SI"/>
              </w:rPr>
              <w:t xml:space="preserve"> </w:t>
            </w:r>
          </w:p>
          <w:p w14:paraId="1644661D" w14:textId="7D23D4F2" w:rsidR="00E579FF" w:rsidRPr="003721D7" w:rsidRDefault="00E579FF" w:rsidP="001932C6">
            <w:pPr>
              <w:rPr>
                <w:rFonts w:eastAsia="Times New Roman" w:cstheme="minorHAnsi"/>
                <w:b/>
                <w:color w:val="2B2B2B"/>
                <w:sz w:val="20"/>
                <w:szCs w:val="20"/>
                <w:u w:val="single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 xml:space="preserve">Reši nalogo na temo sadja in zelenjave: </w:t>
            </w:r>
            <w:hyperlink r:id="rId10" w:history="1">
              <w:r w:rsidRPr="003721D7">
                <w:rPr>
                  <w:rStyle w:val="Hiperpovezava"/>
                  <w:rFonts w:eastAsia="Times New Roman" w:cstheme="minorHAnsi"/>
                  <w:sz w:val="20"/>
                  <w:szCs w:val="20"/>
                  <w:lang w:eastAsia="sl-SI"/>
                </w:rPr>
                <w:t>https://interaktivne-vaje.si/nemscina/wortschatz/gradivo_wortschatz/Sadje_zelenjavares/frame.htm</w:t>
              </w:r>
            </w:hyperlink>
          </w:p>
          <w:p w14:paraId="1CCBF03F" w14:textId="77777777" w:rsidR="003721D7" w:rsidRPr="003721D7" w:rsidRDefault="002B5191" w:rsidP="001932C6">
            <w:pPr>
              <w:rPr>
                <w:rFonts w:cstheme="minorHAnsi"/>
                <w:sz w:val="20"/>
                <w:szCs w:val="20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 xml:space="preserve">UL Getränke (Pijače): </w:t>
            </w:r>
            <w:r w:rsidR="003721D7" w:rsidRPr="003721D7">
              <w:rPr>
                <w:rFonts w:cstheme="minorHAnsi"/>
                <w:sz w:val="20"/>
                <w:szCs w:val="20"/>
              </w:rPr>
              <w:t> </w:t>
            </w:r>
            <w:hyperlink r:id="rId11" w:history="1">
              <w:r w:rsidR="003721D7" w:rsidRPr="003721D7">
                <w:rPr>
                  <w:rStyle w:val="Hiperpovezava"/>
                  <w:rFonts w:cstheme="minorHAnsi"/>
                  <w:sz w:val="20"/>
                  <w:szCs w:val="20"/>
                </w:rPr>
                <w:t>https://drive.google.com/file/d/1fsXlqE4kJRqnuELk_CgqGUh0_BYdEwyx/view?usp=sharing</w:t>
              </w:r>
            </w:hyperlink>
            <w:r w:rsidR="003721D7" w:rsidRPr="003721D7">
              <w:rPr>
                <w:rFonts w:cstheme="minorHAnsi"/>
                <w:sz w:val="20"/>
                <w:szCs w:val="20"/>
              </w:rPr>
              <w:t>.</w:t>
            </w:r>
          </w:p>
          <w:p w14:paraId="590E3116" w14:textId="037E3BE2" w:rsidR="00A1024E" w:rsidRPr="003721D7" w:rsidRDefault="002B5191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 xml:space="preserve">Preberi besede. V zvezek napiši naslov </w:t>
            </w:r>
            <w:r w:rsidRPr="003721D7">
              <w:rPr>
                <w:rFonts w:eastAsia="Times New Roman" w:cstheme="minorHAnsi"/>
                <w:i/>
                <w:color w:val="2B2B2B"/>
                <w:sz w:val="20"/>
                <w:szCs w:val="20"/>
                <w:lang w:eastAsia="sl-SI"/>
              </w:rPr>
              <w:t>Getränke (Pijače)</w:t>
            </w: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 xml:space="preserve">. Z lista prepiši besede v zvezek in jih prevedi v slovenščino. Ne pozabi na člen. Reši še drugo nalogo na listu. </w:t>
            </w:r>
          </w:p>
          <w:p w14:paraId="107E0EEF" w14:textId="38B1D0CB" w:rsidR="002B5191" w:rsidRPr="003721D7" w:rsidRDefault="002B5191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 xml:space="preserve">Ponovi </w:t>
            </w:r>
            <w:r w:rsidR="007B1A33"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>vrste pijač</w:t>
            </w:r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 xml:space="preserve">: </w:t>
            </w:r>
            <w:hyperlink r:id="rId12" w:history="1">
              <w:r w:rsidRPr="003721D7">
                <w:rPr>
                  <w:rStyle w:val="Hiperpovezava"/>
                  <w:rFonts w:eastAsia="Times New Roman" w:cstheme="minorHAnsi"/>
                  <w:sz w:val="20"/>
                  <w:szCs w:val="20"/>
                  <w:lang w:eastAsia="sl-SI"/>
                </w:rPr>
                <w:t>https://interaktivne-vaje.si/nemscina/wortschatz/gradivo_wortschatz/Pijaceres/frame.htm</w:t>
              </w:r>
            </w:hyperlink>
            <w:r w:rsidRPr="003721D7"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  <w:t xml:space="preserve"> </w:t>
            </w:r>
          </w:p>
          <w:p w14:paraId="240F941D" w14:textId="30201917" w:rsidR="00A1024E" w:rsidRPr="003721D7" w:rsidRDefault="00A1024E" w:rsidP="001932C6">
            <w:pPr>
              <w:rPr>
                <w:rFonts w:eastAsia="Times New Roman" w:cstheme="minorHAnsi"/>
                <w:color w:val="2B2B2B"/>
                <w:sz w:val="20"/>
                <w:szCs w:val="20"/>
                <w:lang w:eastAsia="sl-SI"/>
              </w:rPr>
            </w:pPr>
          </w:p>
        </w:tc>
      </w:tr>
    </w:tbl>
    <w:p w14:paraId="24D48939" w14:textId="4F0EE31D" w:rsidR="003C28F9" w:rsidRPr="003721D7" w:rsidRDefault="003C28F9" w:rsidP="003C28F9">
      <w:pPr>
        <w:rPr>
          <w:rFonts w:cstheme="minorHAnsi"/>
        </w:rPr>
      </w:pPr>
    </w:p>
    <w:p w14:paraId="26CCD3AD" w14:textId="77777777" w:rsidR="003C28F9" w:rsidRPr="003721D7" w:rsidRDefault="003C28F9" w:rsidP="003C28F9">
      <w:pPr>
        <w:rPr>
          <w:rFonts w:cstheme="minorHAnsi"/>
        </w:rPr>
      </w:pPr>
    </w:p>
    <w:sectPr w:rsidR="003C28F9" w:rsidRPr="003721D7" w:rsidSect="003C28F9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FA49B5"/>
    <w:multiLevelType w:val="hybridMultilevel"/>
    <w:tmpl w:val="4B685BA2"/>
    <w:lvl w:ilvl="0" w:tplc="323A483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>
      <w:start w:val="1"/>
      <w:numFmt w:val="lowerRoman"/>
      <w:lvlText w:val="%3."/>
      <w:lvlJc w:val="right"/>
      <w:pPr>
        <w:ind w:left="2160" w:hanging="180"/>
      </w:pPr>
    </w:lvl>
    <w:lvl w:ilvl="3" w:tplc="0424000F">
      <w:start w:val="1"/>
      <w:numFmt w:val="decimal"/>
      <w:lvlText w:val="%4."/>
      <w:lvlJc w:val="left"/>
      <w:pPr>
        <w:ind w:left="2880" w:hanging="360"/>
      </w:pPr>
    </w:lvl>
    <w:lvl w:ilvl="4" w:tplc="04240019">
      <w:start w:val="1"/>
      <w:numFmt w:val="lowerLetter"/>
      <w:lvlText w:val="%5."/>
      <w:lvlJc w:val="left"/>
      <w:pPr>
        <w:ind w:left="3600" w:hanging="360"/>
      </w:pPr>
    </w:lvl>
    <w:lvl w:ilvl="5" w:tplc="0424001B">
      <w:start w:val="1"/>
      <w:numFmt w:val="lowerRoman"/>
      <w:lvlText w:val="%6."/>
      <w:lvlJc w:val="right"/>
      <w:pPr>
        <w:ind w:left="4320" w:hanging="180"/>
      </w:pPr>
    </w:lvl>
    <w:lvl w:ilvl="6" w:tplc="0424000F">
      <w:start w:val="1"/>
      <w:numFmt w:val="decimal"/>
      <w:lvlText w:val="%7."/>
      <w:lvlJc w:val="left"/>
      <w:pPr>
        <w:ind w:left="5040" w:hanging="360"/>
      </w:pPr>
    </w:lvl>
    <w:lvl w:ilvl="7" w:tplc="04240019">
      <w:start w:val="1"/>
      <w:numFmt w:val="lowerLetter"/>
      <w:lvlText w:val="%8."/>
      <w:lvlJc w:val="left"/>
      <w:pPr>
        <w:ind w:left="5760" w:hanging="360"/>
      </w:pPr>
    </w:lvl>
    <w:lvl w:ilvl="8" w:tplc="0424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NDe1MLUwsDQzMDBS0lEKTi0uzszPAykwrAUAJVt0hCwAAAA="/>
  </w:docVars>
  <w:rsids>
    <w:rsidRoot w:val="00A53120"/>
    <w:rsid w:val="00103E86"/>
    <w:rsid w:val="001932C6"/>
    <w:rsid w:val="002B5191"/>
    <w:rsid w:val="0031543A"/>
    <w:rsid w:val="003721D7"/>
    <w:rsid w:val="003C28F9"/>
    <w:rsid w:val="00416A09"/>
    <w:rsid w:val="005A7D7D"/>
    <w:rsid w:val="0060172F"/>
    <w:rsid w:val="006400B8"/>
    <w:rsid w:val="006646EB"/>
    <w:rsid w:val="006D2A07"/>
    <w:rsid w:val="007B1A33"/>
    <w:rsid w:val="008E7CB7"/>
    <w:rsid w:val="00A1024E"/>
    <w:rsid w:val="00A53120"/>
    <w:rsid w:val="00A63BAC"/>
    <w:rsid w:val="00C93BE5"/>
    <w:rsid w:val="00E579FF"/>
    <w:rsid w:val="00E70525"/>
    <w:rsid w:val="00EC0847"/>
    <w:rsid w:val="00EC6FBB"/>
    <w:rsid w:val="00F92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DAB220C"/>
  <w15:docId w15:val="{195D4F72-31B8-4A9E-B34E-FF9843B68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EC6FBB"/>
  </w:style>
  <w:style w:type="paragraph" w:styleId="Naslov1">
    <w:name w:val="heading 1"/>
    <w:basedOn w:val="Navaden"/>
    <w:next w:val="Navaden"/>
    <w:link w:val="Naslov1Znak"/>
    <w:uiPriority w:val="9"/>
    <w:qFormat/>
    <w:rsid w:val="00A531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A5312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elamrea">
    <w:name w:val="Table Grid"/>
    <w:basedOn w:val="Navadnatabela"/>
    <w:uiPriority w:val="39"/>
    <w:rsid w:val="00A53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5A7D7D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6D2A07"/>
    <w:rPr>
      <w:color w:val="0000FF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2B519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54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EfD2k9beP-4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mV-TnrvUJ9Q&amp;list=PLF68F2582F846028F&amp;index=1" TargetMode="External"/><Relationship Id="rId12" Type="http://schemas.openxmlformats.org/officeDocument/2006/relationships/hyperlink" Target="https://interaktivne-vaje.si/nemscina/wortschatz/gradivo_wortschatz/Pijaceres/frame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lt.oup.com/student/happyhouse/level2/games_02/games_02_05/?cc=si&amp;selLanguage=en" TargetMode="External"/><Relationship Id="rId11" Type="http://schemas.openxmlformats.org/officeDocument/2006/relationships/hyperlink" Target="https://drive.google.com/file/d/1fsXlqE4kJRqnuELk_CgqGUh0_BYdEwyx/view?usp=sharing" TargetMode="External"/><Relationship Id="rId5" Type="http://schemas.openxmlformats.org/officeDocument/2006/relationships/hyperlink" Target="https://elt.oup.com/student/happyhouse/level2/picturedictionary_02/picturedictionary_02_05?cc=si&amp;selLanguage=en" TargetMode="External"/><Relationship Id="rId10" Type="http://schemas.openxmlformats.org/officeDocument/2006/relationships/hyperlink" Target="https://interaktivne-vaje.si/nemscina/wortschatz/gradivo_wortschatz/Sadje_zelenjavares/frame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yzfMUrpN-G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9</Words>
  <Characters>2618</Characters>
  <Application>Microsoft Office Word</Application>
  <DocSecurity>0</DocSecurity>
  <Lines>21</Lines>
  <Paragraphs>6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ZS</Company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ca Mohorič</dc:creator>
  <cp:lastModifiedBy>admin</cp:lastModifiedBy>
  <cp:revision>3</cp:revision>
  <dcterms:created xsi:type="dcterms:W3CDTF">2020-03-15T06:46:00Z</dcterms:created>
  <dcterms:modified xsi:type="dcterms:W3CDTF">2020-03-20T07:00:00Z</dcterms:modified>
</cp:coreProperties>
</file>